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studante n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ientador(a)/Estudante n(%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Áreas de Avaliação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rabalho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M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/H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/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ngenharias 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313 (16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958 (88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55 (11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193 (79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20 (20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3 (3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92 (7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57 (16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001 (72.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iência Da Computaçã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280 (13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274 (76.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06 (23.7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04 (79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76 (20.8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25 (6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81 (16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51 (14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723 (6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stronomia / Fís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853 (9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563 (86.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90 (13.5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019 (77.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4 (22.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7 (4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03 (9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147 (18.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416 (67.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ngenharias 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324 (22.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47 (86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7 (13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112 (7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212 (2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66 (5.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11 (8.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46 (22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801 (63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temática e Estatís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463 (9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926 (78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37 (2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67 (71.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96 (28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0 (8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17 (13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76 (2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50 (58.0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losof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45 (5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139 (8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6 (19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77 (70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68 (29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1 (6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25 (13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87 (22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2 (57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cono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225 (9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429 (83.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96 (16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46 (68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79 (31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7 (6.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39 (9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322 (25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107 (58.6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70 (3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515 (81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5 (18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05 (62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5 (37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8 (1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7 (8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07 (27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08 (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eociênci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835 (7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742 (77.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93 (22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77 (57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58 (42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64 (1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29 (11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94 (31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48 (46.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teri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51 (2.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06 (7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5 (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16 (57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35 (42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 (1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2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22 (29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84 (45.9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14:46:14Z</dcterms:created>
  <dcterms:modified xsi:type="dcterms:W3CDTF">2023-09-21T14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